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23a911d1db81cc05ea965f6433b2628b7ed5a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7. Требование о проведении капитального ремонт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течки кровли и аварийное состояние стояка препятствуют нормальному использованию помещения. Арендатор дважды уведомлял арендодателя и предлагает срок 20 рабочих дней, сохраняя право на уменьшение платы и возмещение необходимых расход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a6075092c4d16a94cb561216158000f596ca3f6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ПРОВЕДЕНИИ КАПИТАЛЬНОГО РЕМОНТ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отечки кровли и аварийное состояние стояка препятствуют нормальному использованию помещения. Арендатор дважды уведомлял арендодателя и предлагает срок 20 рабочих дней, сохраняя право на уменьшение платы и возмещение необходимых расходо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11, 612 и 616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ыполнить перечисленные работы капитального ремонта в срок [срок]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ообщить график работ и меры по обеспечению безопасного использования помещен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1Z</dcterms:created>
  <dcterms:modified xsi:type="dcterms:W3CDTF">2026-07-18T09:18:4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